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4595" w:rsidRDefault="009B4595" w:rsidP="00986D46">
      <w:pPr>
        <w:jc w:val="right"/>
        <w:rPr>
          <w:sz w:val="28"/>
          <w:szCs w:val="28"/>
          <w:lang w:bidi="ar-IQ"/>
        </w:rPr>
      </w:pP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196715</wp:posOffset>
                </wp:positionH>
                <wp:positionV relativeFrom="paragraph">
                  <wp:posOffset>1674495</wp:posOffset>
                </wp:positionV>
                <wp:extent cx="1821180" cy="601980"/>
                <wp:effectExtent l="781050" t="0" r="26670" b="26670"/>
                <wp:wrapNone/>
                <wp:docPr id="31" name="وسيلة شرح خطية 1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1180" cy="601980"/>
                        </a:xfrm>
                        <a:prstGeom prst="borderCallout1">
                          <a:avLst>
                            <a:gd name="adj1" fmla="val 18750"/>
                            <a:gd name="adj2" fmla="val -8333"/>
                            <a:gd name="adj3" fmla="val 18829"/>
                            <a:gd name="adj4" fmla="val -41680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342D0" w:rsidRPr="009B4595" w:rsidRDefault="00D342D0" w:rsidP="009B4595">
                            <w:pPr>
                              <w:jc w:val="center"/>
                              <w:rPr>
                                <w:color w:val="000000" w:themeColor="text1"/>
                                <w:lang w:bidi="ar-IQ"/>
                              </w:rPr>
                            </w:pPr>
                            <w:r>
                              <w:rPr>
                                <w:color w:val="000000" w:themeColor="text1"/>
                                <w:lang w:bidi="ar-IQ"/>
                              </w:rPr>
                              <w:t>If input :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lang w:bidi="ar-IQ"/>
                              </w:rPr>
                              <w:t>(2,5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:lang w:bidi="ar-IQ"/>
                              </w:rPr>
                              <w:t>) then Console: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وسيلة شرح خطية 1 31" o:spid="_x0000_s1026" type="#_x0000_t47" style="position:absolute;margin-left:330.45pt;margin-top:131.85pt;width:143.4pt;height:47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" adj="-9003,4067" fillcolor="#f2f2f2 [3052]" strokecolor="#1f4d78 [1604]" strokeweight="1pt">
                <v:textbox>
                  <w:txbxContent>
                    <w:p w:rsidR="00D342D0" w:rsidRPr="009B4595" w:rsidRDefault="00D342D0" w:rsidP="009B4595">
                      <w:pPr>
                        <w:jc w:val="center"/>
                        <w:rPr>
                          <w:color w:val="000000" w:themeColor="text1"/>
                          <w:lang w:bidi="ar-IQ"/>
                        </w:rPr>
                      </w:pPr>
                      <w:r>
                        <w:rPr>
                          <w:color w:val="000000" w:themeColor="text1"/>
                          <w:lang w:bidi="ar-IQ"/>
                        </w:rPr>
                        <w:t>If input :</w:t>
                      </w:r>
                      <w:proofErr w:type="gramStart"/>
                      <w:r>
                        <w:rPr>
                          <w:color w:val="000000" w:themeColor="text1"/>
                          <w:lang w:bidi="ar-IQ"/>
                        </w:rPr>
                        <w:t>(2,5</w:t>
                      </w:r>
                      <w:proofErr w:type="gramEnd"/>
                      <w:r>
                        <w:rPr>
                          <w:color w:val="000000" w:themeColor="text1"/>
                          <w:lang w:bidi="ar-IQ"/>
                        </w:rPr>
                        <w:t>) then Console:10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234815</wp:posOffset>
                </wp:positionH>
                <wp:positionV relativeFrom="paragraph">
                  <wp:posOffset>584835</wp:posOffset>
                </wp:positionV>
                <wp:extent cx="1371600" cy="601980"/>
                <wp:effectExtent l="800100" t="0" r="19050" b="26670"/>
                <wp:wrapNone/>
                <wp:docPr id="29" name="وسيلة شرح خطية 1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601980"/>
                        </a:xfrm>
                        <a:prstGeom prst="borderCallout1">
                          <a:avLst>
                            <a:gd name="adj1" fmla="val 18750"/>
                            <a:gd name="adj2" fmla="val -8333"/>
                            <a:gd name="adj3" fmla="val 18829"/>
                            <a:gd name="adj4" fmla="val -58333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342D0" w:rsidRDefault="00D342D0" w:rsidP="009B4595">
                            <w:pPr>
                              <w:jc w:val="center"/>
                              <w:rPr>
                                <w:color w:val="000000" w:themeColor="text1"/>
                                <w:lang w:bidi="ar-IQ"/>
                              </w:rPr>
                            </w:pPr>
                            <w:r>
                              <w:rPr>
                                <w:color w:val="000000" w:themeColor="text1"/>
                                <w:lang w:bidi="ar-IQ"/>
                              </w:rPr>
                              <w:t xml:space="preserve">If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lang w:bidi="ar-IQ"/>
                              </w:rPr>
                              <w:t>input :1000</w:t>
                            </w:r>
                            <w:proofErr w:type="gramEnd"/>
                          </w:p>
                          <w:p w:rsidR="00D342D0" w:rsidRPr="009B4595" w:rsidRDefault="00D342D0" w:rsidP="009B4595">
                            <w:pPr>
                              <w:jc w:val="center"/>
                              <w:rPr>
                                <w:color w:val="000000" w:themeColor="text1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color w:val="000000" w:themeColor="text1"/>
                                <w:lang w:bidi="ar-IQ"/>
                              </w:rPr>
                              <w:t>Then Console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lang w:bidi="ar-IQ"/>
                              </w:rPr>
                              <w:t>:30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وسيلة شرح خطية 1 29" o:spid="_x0000_s1027" type="#_x0000_t47" style="position:absolute;margin-left:333.45pt;margin-top:46.05pt;width:108pt;height:47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" adj="-12600,4067" fillcolor="#f2f2f2 [3052]" strokecolor="#1f4d78 [1604]" strokeweight="1pt">
                <v:textbox>
                  <w:txbxContent>
                    <w:p w:rsidR="00D342D0" w:rsidRDefault="00D342D0" w:rsidP="009B4595">
                      <w:pPr>
                        <w:jc w:val="center"/>
                        <w:rPr>
                          <w:color w:val="000000" w:themeColor="text1"/>
                          <w:lang w:bidi="ar-IQ"/>
                        </w:rPr>
                      </w:pPr>
                      <w:r>
                        <w:rPr>
                          <w:color w:val="000000" w:themeColor="text1"/>
                          <w:lang w:bidi="ar-IQ"/>
                        </w:rPr>
                        <w:t xml:space="preserve">If </w:t>
                      </w:r>
                      <w:proofErr w:type="gramStart"/>
                      <w:r>
                        <w:rPr>
                          <w:color w:val="000000" w:themeColor="text1"/>
                          <w:lang w:bidi="ar-IQ"/>
                        </w:rPr>
                        <w:t>input :1000</w:t>
                      </w:r>
                      <w:proofErr w:type="gramEnd"/>
                    </w:p>
                    <w:p w:rsidR="00D342D0" w:rsidRPr="009B4595" w:rsidRDefault="00D342D0" w:rsidP="009B4595">
                      <w:pPr>
                        <w:jc w:val="center"/>
                        <w:rPr>
                          <w:color w:val="000000" w:themeColor="text1"/>
                          <w:rtl/>
                          <w:lang w:bidi="ar-IQ"/>
                        </w:rPr>
                      </w:pPr>
                      <w:r>
                        <w:rPr>
                          <w:color w:val="000000" w:themeColor="text1"/>
                          <w:lang w:bidi="ar-IQ"/>
                        </w:rPr>
                        <w:t>Then Console</w:t>
                      </w:r>
                      <w:proofErr w:type="gramStart"/>
                      <w:r>
                        <w:rPr>
                          <w:color w:val="000000" w:themeColor="text1"/>
                          <w:lang w:bidi="ar-IQ"/>
                        </w:rPr>
                        <w:t>:30</w:t>
                      </w:r>
                      <w:proofErr w:type="gramEnd"/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E50EBF">
        <w:rPr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CDD071" wp14:editId="00C27212">
                <wp:simplePos x="0" y="0"/>
                <wp:positionH relativeFrom="column">
                  <wp:posOffset>1636395</wp:posOffset>
                </wp:positionH>
                <wp:positionV relativeFrom="paragraph">
                  <wp:posOffset>432435</wp:posOffset>
                </wp:positionV>
                <wp:extent cx="1783080" cy="2171700"/>
                <wp:effectExtent l="800100" t="0" r="26670" b="19050"/>
                <wp:wrapNone/>
                <wp:docPr id="28" name="وسيلة شرح خطية 2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3080" cy="2171700"/>
                        </a:xfrm>
                        <a:prstGeom prst="borderCallout2">
                          <a:avLst>
                            <a:gd name="adj1" fmla="val 18048"/>
                            <a:gd name="adj2" fmla="val -801"/>
                            <a:gd name="adj3" fmla="val 18750"/>
                            <a:gd name="adj4" fmla="val -16667"/>
                            <a:gd name="adj5" fmla="val 25155"/>
                            <a:gd name="adj6" fmla="val -44139"/>
                          </a:avLst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342D0" w:rsidRDefault="00D342D0" w:rsidP="00E50EBF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:lang w:bidi="ar-IQ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  <w:lang w:bidi="ar-IQ"/>
                              </w:rPr>
                              <w:t>OR: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50EB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E50EBF">
                            <w:pPr>
                              <w:jc w:val="center"/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  <w:t>OR: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Pr="00E50EBF" w:rsidRDefault="00D342D0" w:rsidP="00E50EBF">
                            <w:pPr>
                              <w:jc w:val="center"/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Pr="00E50EBF" w:rsidRDefault="00D342D0" w:rsidP="00E50EBF">
                            <w:pPr>
                              <w:jc w:val="right"/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</w:pPr>
                          </w:p>
                          <w:p w:rsidR="00D342D0" w:rsidRDefault="00D342D0" w:rsidP="00E50EBF">
                            <w:pPr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E50EBF">
                            <w:pPr>
                              <w:jc w:val="center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D342D0" w:rsidRPr="00E50EBF" w:rsidRDefault="00D342D0" w:rsidP="00E50EBF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  <w:rtl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CDD071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وسيلة شرح خطية 2 28" o:spid="_x0000_s1028" type="#_x0000_t48" style="position:absolute;margin-left:128.85pt;margin-top:34.05pt;width:140.4pt;height:17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" adj="-9534,5433,,,-173,3898" fillcolor="#e7e6e6 [3214]" strokecolor="#1f4d78 [1604]" strokeweight="1pt">
                <v:textbox>
                  <w:txbxContent>
                    <w:p w:rsidR="00D342D0" w:rsidRDefault="00D342D0" w:rsidP="00E50EBF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  <w:lang w:bidi="ar-IQ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  <w:lang w:bidi="ar-IQ"/>
                        </w:rPr>
                        <w:t>OR: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 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50EB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E50EBF">
                      <w:pPr>
                        <w:jc w:val="center"/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  <w:t>OR: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Pr="00E50EBF" w:rsidRDefault="00D342D0" w:rsidP="00E50EBF">
                      <w:pPr>
                        <w:jc w:val="center"/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Pr="00E50EBF" w:rsidRDefault="00D342D0" w:rsidP="00E50EBF">
                      <w:pPr>
                        <w:jc w:val="right"/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</w:pPr>
                    </w:p>
                    <w:p w:rsidR="00D342D0" w:rsidRDefault="00D342D0" w:rsidP="00E50EBF">
                      <w:pPr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D342D0" w:rsidRDefault="00D342D0" w:rsidP="00E50EBF">
                      <w:pPr>
                        <w:jc w:val="center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D342D0" w:rsidRPr="00E50EBF" w:rsidRDefault="00D342D0" w:rsidP="00E50EBF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  <w:rtl/>
                          <w:lang w:bidi="ar-IQ"/>
                        </w:rPr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E50EBF" w:rsidRPr="00E50EBF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CC15606" wp14:editId="400DE3CB">
                <wp:simplePos x="0" y="0"/>
                <wp:positionH relativeFrom="margin">
                  <wp:align>right</wp:align>
                </wp:positionH>
                <wp:positionV relativeFrom="paragraph">
                  <wp:posOffset>403860</wp:posOffset>
                </wp:positionV>
                <wp:extent cx="6827520" cy="1404620"/>
                <wp:effectExtent l="0" t="0" r="11430" b="24130"/>
                <wp:wrapSquare wrapText="bothSides"/>
                <wp:docPr id="21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8275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2D0" w:rsidRDefault="00D342D0" w:rsidP="00E50EBF">
                            <w:pPr>
                              <w:bidi w:val="0"/>
                            </w:pPr>
                            <w:r>
                              <w:t>Class A: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()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10;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50EB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C15606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9" type="#_x0000_t202" style="position:absolute;margin-left:486.4pt;margin-top:31.8pt;width:537.6pt;height:110.6pt;flip:x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">
                <v:textbox style="mso-fit-shape-to-text:t">
                  <w:txbxContent>
                    <w:p w:rsidR="00D342D0" w:rsidRDefault="00D342D0" w:rsidP="00E50EBF">
                      <w:pPr>
                        <w:bidi w:val="0"/>
                      </w:pPr>
                      <w:r>
                        <w:t>Class A: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()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10;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 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50EB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8"/>
          <w:szCs w:val="28"/>
          <w:lang w:bidi="ar-IQ"/>
        </w:rPr>
        <w:t>Exercise1:</w:t>
      </w:r>
      <w:r w:rsidRPr="009B4595">
        <w:t xml:space="preserve"> </w:t>
      </w:r>
      <w:r w:rsidRPr="009B4595">
        <w:rPr>
          <w:sz w:val="28"/>
          <w:szCs w:val="28"/>
          <w:lang w:bidi="ar-IQ"/>
        </w:rPr>
        <w:t xml:space="preserve">Using </w:t>
      </w:r>
      <w:proofErr w:type="gramStart"/>
      <w:r w:rsidRPr="009B4595">
        <w:rPr>
          <w:sz w:val="28"/>
          <w:szCs w:val="28"/>
          <w:lang w:bidi="ar-IQ"/>
        </w:rPr>
        <w:t>a lot of</w:t>
      </w:r>
      <w:proofErr w:type="gramEnd"/>
      <w:r w:rsidRPr="009B4595">
        <w:rPr>
          <w:sz w:val="28"/>
          <w:szCs w:val="28"/>
          <w:lang w:bidi="ar-IQ"/>
        </w:rPr>
        <w:t xml:space="preserve"> constructor functions with the super element</w:t>
      </w:r>
      <w:r w:rsidR="00986D46">
        <w:rPr>
          <w:rFonts w:cs="Arial"/>
          <w:sz w:val="28"/>
          <w:szCs w:val="28"/>
          <w:lang w:bidi="ar-IQ"/>
        </w:rPr>
        <w:t>.</w:t>
      </w:r>
    </w:p>
    <w:p w:rsidR="009B4595" w:rsidRPr="009B4595" w:rsidRDefault="009B4595" w:rsidP="009B4595">
      <w:pPr>
        <w:rPr>
          <w:sz w:val="28"/>
          <w:szCs w:val="28"/>
          <w:lang w:bidi="ar-IQ"/>
        </w:rPr>
      </w:pPr>
    </w:p>
    <w:p w:rsidR="009B4595" w:rsidRPr="009B4595" w:rsidRDefault="009B4595" w:rsidP="009B4595">
      <w:pPr>
        <w:jc w:val="right"/>
        <w:rPr>
          <w:sz w:val="28"/>
          <w:szCs w:val="28"/>
          <w:lang w:bidi="ar-IQ"/>
        </w:rPr>
      </w:pPr>
      <w:r>
        <w:rPr>
          <w:noProof/>
          <w:sz w:val="28"/>
          <w:szCs w:val="28"/>
        </w:rPr>
        <w:drawing>
          <wp:inline distT="0" distB="0" distL="0" distR="0">
            <wp:extent cx="3505200" cy="5135880"/>
            <wp:effectExtent l="19050" t="19050" r="19050" b="26670"/>
            <wp:docPr id="192" name="صورة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5135880"/>
                    </a:xfrm>
                    <a:prstGeom prst="rect">
                      <a:avLst/>
                    </a:prstGeom>
                    <a:ln w="127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9B4595" w:rsidRPr="009B4595" w:rsidRDefault="009B4595" w:rsidP="009B4595">
      <w:pPr>
        <w:rPr>
          <w:sz w:val="28"/>
          <w:szCs w:val="28"/>
          <w:lang w:bidi="ar-IQ"/>
        </w:rPr>
      </w:pPr>
    </w:p>
    <w:p w:rsidR="009B4595" w:rsidRPr="009B4595" w:rsidRDefault="009B4595" w:rsidP="009B4595">
      <w:pPr>
        <w:rPr>
          <w:sz w:val="28"/>
          <w:szCs w:val="28"/>
          <w:lang w:bidi="ar-IQ"/>
        </w:rPr>
      </w:pPr>
    </w:p>
    <w:p w:rsidR="009B4595" w:rsidRPr="009B4595" w:rsidRDefault="009B4595" w:rsidP="009B4595">
      <w:pPr>
        <w:rPr>
          <w:sz w:val="28"/>
          <w:szCs w:val="28"/>
          <w:lang w:bidi="ar-IQ"/>
        </w:rPr>
      </w:pPr>
    </w:p>
    <w:p w:rsidR="009B4595" w:rsidRPr="009B4595" w:rsidRDefault="009B4595" w:rsidP="009B4595">
      <w:pPr>
        <w:rPr>
          <w:sz w:val="28"/>
          <w:szCs w:val="28"/>
          <w:lang w:bidi="ar-IQ"/>
        </w:rPr>
      </w:pPr>
    </w:p>
    <w:p w:rsidR="009B4595" w:rsidRPr="009B4595" w:rsidRDefault="00DF3917" w:rsidP="00DF3917">
      <w:pPr>
        <w:jc w:val="right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lastRenderedPageBreak/>
        <w:t>EX2</w:t>
      </w:r>
      <w:proofErr w:type="gramStart"/>
      <w:r>
        <w:rPr>
          <w:sz w:val="28"/>
          <w:szCs w:val="28"/>
          <w:lang w:bidi="ar-IQ"/>
        </w:rPr>
        <w:t>:Using</w:t>
      </w:r>
      <w:proofErr w:type="gramEnd"/>
      <w:r>
        <w:rPr>
          <w:sz w:val="28"/>
          <w:szCs w:val="28"/>
          <w:lang w:bidi="ar-IQ"/>
        </w:rPr>
        <w:t xml:space="preserve"> set and get with private.</w:t>
      </w:r>
    </w:p>
    <w:p w:rsidR="00E50EBF" w:rsidRDefault="00DF3917" w:rsidP="004B2FDA">
      <w:pPr>
        <w:jc w:val="right"/>
        <w:rPr>
          <w:sz w:val="28"/>
          <w:szCs w:val="28"/>
          <w:rtl/>
          <w:lang w:bidi="ar-IQ"/>
        </w:rPr>
      </w:pPr>
      <w:r w:rsidRPr="00DF3917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5B40924" wp14:editId="76CF9F1D">
                <wp:simplePos x="0" y="0"/>
                <wp:positionH relativeFrom="column">
                  <wp:posOffset>3152775</wp:posOffset>
                </wp:positionH>
                <wp:positionV relativeFrom="paragraph">
                  <wp:posOffset>317500</wp:posOffset>
                </wp:positionV>
                <wp:extent cx="3665220" cy="2796540"/>
                <wp:effectExtent l="0" t="0" r="11430" b="22860"/>
                <wp:wrapSquare wrapText="bothSides"/>
                <wp:docPr id="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665220" cy="2796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(String[]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{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A1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1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77);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DF391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DF3917">
                            <w:pPr>
                              <w:pBdr>
                                <w:bottom w:val="single" w:sz="6" w:space="1" w:color="auto"/>
                              </w:pBd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DF3917">
                            <w:pPr>
                              <w:jc w:val="right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lang w:bidi="ar-IQ"/>
                              </w:rPr>
                              <w:t>Console: 7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40924" id="_x0000_s1030" type="#_x0000_t202" style="position:absolute;margin-left:248.25pt;margin-top:25pt;width:288.6pt;height:220.2pt;flip:x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">
                <v:textbox>
                  <w:txbxContent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(String[]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{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A1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1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77);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DF391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DF3917">
                      <w:pPr>
                        <w:pBdr>
                          <w:bottom w:val="single" w:sz="6" w:space="1" w:color="auto"/>
                        </w:pBd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DF3917">
                      <w:pPr>
                        <w:jc w:val="right"/>
                        <w:rPr>
                          <w:lang w:bidi="ar-IQ"/>
                        </w:rPr>
                      </w:pPr>
                      <w:r>
                        <w:rPr>
                          <w:lang w:bidi="ar-IQ"/>
                        </w:rPr>
                        <w:t>Console: 7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B2FDA" w:rsidRPr="004B2FDA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BAC82C9" wp14:editId="14222E4A">
                <wp:simplePos x="0" y="0"/>
                <wp:positionH relativeFrom="margin">
                  <wp:align>left</wp:align>
                </wp:positionH>
                <wp:positionV relativeFrom="paragraph">
                  <wp:posOffset>207645</wp:posOffset>
                </wp:positionV>
                <wp:extent cx="2360930" cy="1404620"/>
                <wp:effectExtent l="0" t="0" r="26035" b="20955"/>
                <wp:wrapSquare wrapText="bothSides"/>
                <wp:docPr id="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1 {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1()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19;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set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get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4B2FD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4B2FDA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AC82C9" id="_x0000_s1031" type="#_x0000_t202" style="position:absolute;margin-left:0;margin-top:16.35pt;width:185.9pt;height:110.6pt;flip:x;z-index:251666432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">
                <v:textbox style="mso-fit-shape-to-text:t">
                  <w:txbxContent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1 {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1()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19;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set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get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v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4B2FD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4B2FDA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4B2FDA" w:rsidRDefault="004B2FDA" w:rsidP="00DF3917">
      <w:pPr>
        <w:jc w:val="center"/>
        <w:rPr>
          <w:sz w:val="28"/>
          <w:szCs w:val="28"/>
          <w:lang w:bidi="ar-IQ"/>
        </w:rPr>
      </w:pPr>
    </w:p>
    <w:p w:rsidR="00DF3917" w:rsidRDefault="00DF3917" w:rsidP="00DF3917">
      <w:pPr>
        <w:jc w:val="center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-----------------------------------------------------------------------------------------------------------------------------</w:t>
      </w:r>
    </w:p>
    <w:p w:rsidR="00C17355" w:rsidRDefault="00C17355" w:rsidP="00C17355">
      <w:pPr>
        <w:jc w:val="right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EX</w:t>
      </w:r>
      <w:r w:rsidR="008828CD">
        <w:rPr>
          <w:sz w:val="28"/>
          <w:szCs w:val="28"/>
          <w:lang w:bidi="ar-IQ"/>
        </w:rPr>
        <w:t>3</w:t>
      </w:r>
      <w:r>
        <w:rPr>
          <w:sz w:val="28"/>
          <w:szCs w:val="28"/>
          <w:lang w:bidi="ar-IQ"/>
        </w:rPr>
        <w:t>:</w:t>
      </w:r>
      <w:r w:rsidRPr="00C17355">
        <w:t xml:space="preserve"> </w:t>
      </w:r>
      <w:r w:rsidRPr="00C17355">
        <w:rPr>
          <w:sz w:val="28"/>
          <w:szCs w:val="28"/>
          <w:lang w:bidi="ar-IQ"/>
        </w:rPr>
        <w:t xml:space="preserve">Application of the first part of the </w:t>
      </w:r>
      <w:proofErr w:type="gramStart"/>
      <w:r w:rsidRPr="00C17355">
        <w:rPr>
          <w:sz w:val="28"/>
          <w:szCs w:val="28"/>
          <w:lang w:bidi="ar-IQ"/>
        </w:rPr>
        <w:t>program</w:t>
      </w:r>
      <w:r>
        <w:rPr>
          <w:sz w:val="28"/>
          <w:szCs w:val="28"/>
          <w:lang w:bidi="ar-IQ"/>
        </w:rPr>
        <w:t>(</w:t>
      </w:r>
      <w:proofErr w:type="spellStart"/>
      <w:proofErr w:type="gramEnd"/>
      <w:r>
        <w:rPr>
          <w:sz w:val="28"/>
          <w:szCs w:val="28"/>
          <w:lang w:bidi="ar-IQ"/>
        </w:rPr>
        <w:t>Simlecalc</w:t>
      </w:r>
      <w:proofErr w:type="spellEnd"/>
      <w:r>
        <w:rPr>
          <w:sz w:val="28"/>
          <w:szCs w:val="28"/>
          <w:lang w:bidi="ar-IQ"/>
        </w:rPr>
        <w:t xml:space="preserve"> Class).</w:t>
      </w:r>
    </w:p>
    <w:p w:rsidR="00644BAF" w:rsidRDefault="00644BAF" w:rsidP="00644BAF">
      <w:pPr>
        <w:jc w:val="right"/>
        <w:rPr>
          <w:sz w:val="28"/>
          <w:szCs w:val="28"/>
          <w:lang w:bidi="ar-IQ"/>
        </w:rPr>
      </w:pPr>
      <w:r w:rsidRPr="00644BAF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E71B6D6" wp14:editId="5B7FF93F">
                <wp:simplePos x="0" y="0"/>
                <wp:positionH relativeFrom="margin">
                  <wp:align>left</wp:align>
                </wp:positionH>
                <wp:positionV relativeFrom="paragraph">
                  <wp:posOffset>335280</wp:posOffset>
                </wp:positionV>
                <wp:extent cx="3040380" cy="4103370"/>
                <wp:effectExtent l="0" t="0" r="26670" b="11430"/>
                <wp:wrapSquare wrapText="bothSides"/>
                <wp:docPr id="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040380" cy="4103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 (String[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,20)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d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The result Add is 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,20)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su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The result Sub is 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644BAF">
                            <w:pPr>
                              <w:pBdr>
                                <w:bottom w:val="single" w:sz="6" w:space="1" w:color="auto"/>
                              </w:pBdr>
                              <w:jc w:val="right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644BAF">
                            <w:pPr>
                              <w:jc w:val="right"/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  <w:t>Console: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The result Add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is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30</w:t>
                            </w:r>
                          </w:p>
                          <w:p w:rsidR="00D342D0" w:rsidRPr="00644BAF" w:rsidRDefault="00D342D0" w:rsidP="00644BAF">
                            <w:pPr>
                              <w:jc w:val="right"/>
                              <w:rPr>
                                <w:lang w:bidi="ar-IQ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The result Sub is :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1B6D6" id="_x0000_s1032" type="#_x0000_t202" style="position:absolute;margin-left:0;margin-top:26.4pt;width:239.4pt;height:323.1pt;flip:x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">
                <v:textbox>
                  <w:txbxContent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 (String[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,20)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d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The result Add is 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,20)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su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The result Sub is 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644BAF">
                      <w:pPr>
                        <w:pBdr>
                          <w:bottom w:val="single" w:sz="6" w:space="1" w:color="auto"/>
                        </w:pBdr>
                        <w:jc w:val="right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644BAF">
                      <w:pPr>
                        <w:jc w:val="right"/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  <w:t>Console: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The result Add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is :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30</w:t>
                      </w:r>
                    </w:p>
                    <w:p w:rsidR="00D342D0" w:rsidRPr="00644BAF" w:rsidRDefault="00D342D0" w:rsidP="00644BAF">
                      <w:pPr>
                        <w:jc w:val="right"/>
                        <w:rPr>
                          <w:lang w:bidi="ar-IQ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The result Sub is :-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44BAF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89C6FE" wp14:editId="5BA3E7B2">
                <wp:simplePos x="0" y="0"/>
                <wp:positionH relativeFrom="margin">
                  <wp:align>right</wp:align>
                </wp:positionH>
                <wp:positionV relativeFrom="paragraph">
                  <wp:posOffset>334010</wp:posOffset>
                </wp:positionV>
                <wp:extent cx="3672840" cy="1404620"/>
                <wp:effectExtent l="0" t="0" r="22860" b="11430"/>
                <wp:wrapSquare wrapText="bothSides"/>
                <wp:docPr id="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6728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()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0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0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dd()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sub ()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  <w:shd w:val="clear" w:color="auto" w:fill="D4D4D4"/>
                              </w:rPr>
                              <w:t>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-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  <w:shd w:val="clear" w:color="auto" w:fill="D4D4D4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;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644BA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644BAF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89C6FE" id="_x0000_s1033" type="#_x0000_t202" style="position:absolute;margin-left:238pt;margin-top:26.3pt;width:289.2pt;height:110.6pt;flip:x;z-index:25167257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">
                <v:textbox style="mso-fit-shape-to-text:t">
                  <w:txbxContent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{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()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0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0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dd()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sub ()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  <w:shd w:val="clear" w:color="auto" w:fill="D4D4D4"/>
                        </w:rPr>
                        <w:t>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-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  <w:shd w:val="clear" w:color="auto" w:fill="D4D4D4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;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644BA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644BAF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44BAF" w:rsidRDefault="00644BAF" w:rsidP="00644BAF">
      <w:pPr>
        <w:jc w:val="right"/>
        <w:rPr>
          <w:sz w:val="28"/>
          <w:szCs w:val="28"/>
          <w:rtl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rtl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rtl/>
          <w:lang w:bidi="ar-IQ"/>
        </w:rPr>
      </w:pPr>
    </w:p>
    <w:p w:rsidR="00C17355" w:rsidRDefault="008828CD" w:rsidP="00C17355">
      <w:pPr>
        <w:jc w:val="right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lastRenderedPageBreak/>
        <w:t>EX4</w:t>
      </w:r>
      <w:r w:rsidR="00C17355">
        <w:rPr>
          <w:sz w:val="28"/>
          <w:szCs w:val="28"/>
          <w:lang w:bidi="ar-IQ"/>
        </w:rPr>
        <w:t>:</w:t>
      </w:r>
      <w:r w:rsidR="00C17355" w:rsidRPr="00C17355">
        <w:t xml:space="preserve"> </w:t>
      </w:r>
      <w:r w:rsidR="007C30E0">
        <w:rPr>
          <w:sz w:val="28"/>
          <w:szCs w:val="28"/>
          <w:lang w:bidi="ar-IQ"/>
        </w:rPr>
        <w:t>Application of the second</w:t>
      </w:r>
      <w:r w:rsidR="00C17355" w:rsidRPr="00C17355">
        <w:rPr>
          <w:sz w:val="28"/>
          <w:szCs w:val="28"/>
          <w:lang w:bidi="ar-IQ"/>
        </w:rPr>
        <w:t xml:space="preserve"> part of the </w:t>
      </w:r>
      <w:proofErr w:type="gramStart"/>
      <w:r w:rsidR="00C17355" w:rsidRPr="00C17355">
        <w:rPr>
          <w:sz w:val="28"/>
          <w:szCs w:val="28"/>
          <w:lang w:bidi="ar-IQ"/>
        </w:rPr>
        <w:t>program</w:t>
      </w:r>
      <w:r w:rsidR="00C17355">
        <w:rPr>
          <w:sz w:val="28"/>
          <w:szCs w:val="28"/>
          <w:lang w:bidi="ar-IQ"/>
        </w:rPr>
        <w:t>(</w:t>
      </w:r>
      <w:proofErr w:type="spellStart"/>
      <w:proofErr w:type="gramEnd"/>
      <w:r w:rsidR="00C17355">
        <w:rPr>
          <w:sz w:val="28"/>
          <w:szCs w:val="28"/>
          <w:lang w:bidi="ar-IQ"/>
        </w:rPr>
        <w:t>Simlecalc</w:t>
      </w:r>
      <w:proofErr w:type="spellEnd"/>
      <w:r w:rsidR="00C17355">
        <w:rPr>
          <w:sz w:val="28"/>
          <w:szCs w:val="28"/>
          <w:lang w:bidi="ar-IQ"/>
        </w:rPr>
        <w:t xml:space="preserve"> Class).</w:t>
      </w:r>
    </w:p>
    <w:p w:rsidR="00EE2AB0" w:rsidRDefault="00EE2AB0" w:rsidP="00644BAF">
      <w:pPr>
        <w:jc w:val="right"/>
        <w:rPr>
          <w:sz w:val="28"/>
          <w:szCs w:val="28"/>
          <w:rtl/>
          <w:lang w:bidi="ar-IQ"/>
        </w:rPr>
      </w:pPr>
      <w:r w:rsidRPr="00EE2AB0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367C56B" wp14:editId="5F0D54D7">
                <wp:simplePos x="0" y="0"/>
                <wp:positionH relativeFrom="margin">
                  <wp:posOffset>3561715</wp:posOffset>
                </wp:positionH>
                <wp:positionV relativeFrom="paragraph">
                  <wp:posOffset>498475</wp:posOffset>
                </wp:positionV>
                <wp:extent cx="3474720" cy="1404620"/>
                <wp:effectExtent l="0" t="0" r="11430" b="12700"/>
                <wp:wrapSquare wrapText="bothSides"/>
                <wp:docPr id="6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474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()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0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0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dd()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sub ()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g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() 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g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color w:val="0000C0"/>
                                <w:sz w:val="20"/>
                                <w:szCs w:val="20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Pr="00EE2AB0" w:rsidRDefault="00D342D0" w:rsidP="00EE2AB0">
                            <w:pPr>
                              <w:jc w:val="right"/>
                              <w:rPr>
                                <w:sz w:val="24"/>
                                <w:szCs w:val="24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67C56B" id="_x0000_s1034" type="#_x0000_t202" style="position:absolute;margin-left:280.45pt;margin-top:39.25pt;width:273.6pt;height:110.6pt;flip:x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">
                <v:textbox style="mso-fit-shape-to-text:t">
                  <w:txbxContent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()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0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0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dd()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sub ()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 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g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() 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g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color w:val="0000C0"/>
                          <w:sz w:val="20"/>
                          <w:szCs w:val="20"/>
                        </w:rPr>
                        <w:t>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Pr="00EE2AB0" w:rsidRDefault="00D342D0" w:rsidP="00EE2AB0">
                      <w:pPr>
                        <w:jc w:val="right"/>
                        <w:rPr>
                          <w:rFonts w:hint="cs"/>
                          <w:sz w:val="24"/>
                          <w:szCs w:val="24"/>
                          <w:lang w:bidi="ar-IQ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E2AB0" w:rsidRDefault="00EE2AB0" w:rsidP="00644BAF">
      <w:pPr>
        <w:jc w:val="right"/>
        <w:rPr>
          <w:sz w:val="28"/>
          <w:szCs w:val="28"/>
          <w:lang w:bidi="ar-IQ"/>
        </w:rPr>
      </w:pPr>
      <w:r w:rsidRPr="00EE2AB0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CE1E726" wp14:editId="316D9032">
                <wp:simplePos x="0" y="0"/>
                <wp:positionH relativeFrom="margin">
                  <wp:align>left</wp:align>
                </wp:positionH>
                <wp:positionV relativeFrom="paragraph">
                  <wp:posOffset>160020</wp:posOffset>
                </wp:positionV>
                <wp:extent cx="3474720" cy="1404620"/>
                <wp:effectExtent l="0" t="0" r="11430" b="12700"/>
                <wp:wrapSquare wrapText="bothSides"/>
                <wp:docPr id="5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474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 (String[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,20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d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The result Add is 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,20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su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The result Sub is 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-----------------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x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4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y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(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The Result is 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-----------------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x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0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y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200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The Result is 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x()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-----------------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"The Result is 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y());</w:t>
                            </w:r>
                          </w:p>
                          <w:p w:rsidR="00D342D0" w:rsidRDefault="00D342D0" w:rsidP="00EE2AB0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Default="00D342D0" w:rsidP="00EE2AB0">
                            <w:pPr>
                              <w:pBdr>
                                <w:bottom w:val="single" w:sz="6" w:space="1" w:color="auto"/>
                              </w:pBd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D342D0" w:rsidRPr="006524D6" w:rsidRDefault="00D342D0" w:rsidP="006524D6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0"/>
                                <w:szCs w:val="20"/>
                                <w:u w:val="single"/>
                                <w:lang w:bidi="ar-IQ"/>
                              </w:rPr>
                            </w:pPr>
                            <w:r w:rsidRPr="006524D6">
                              <w:rPr>
                                <w:rFonts w:ascii="Consolas" w:hAnsi="Consolas"/>
                                <w:b/>
                                <w:bCs/>
                                <w:sz w:val="20"/>
                                <w:szCs w:val="20"/>
                                <w:u w:val="single"/>
                                <w:lang w:bidi="ar-IQ"/>
                              </w:rPr>
                              <w:t>Console:</w:t>
                            </w:r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The result Add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is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30</w:t>
                            </w:r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The result Sub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is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-10</w:t>
                            </w:r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-----------------</w:t>
                            </w:r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The Result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is :14</w:t>
                            </w:r>
                            <w:proofErr w:type="gramEnd"/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-----------------</w:t>
                            </w:r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The Result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is :100</w:t>
                            </w:r>
                            <w:proofErr w:type="gramEnd"/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-----------------</w:t>
                            </w:r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The Result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is :200</w:t>
                            </w:r>
                            <w:proofErr w:type="gramEnd"/>
                          </w:p>
                          <w:p w:rsidR="00D342D0" w:rsidRDefault="00D342D0" w:rsidP="00C17355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D342D0" w:rsidRPr="00EE2AB0" w:rsidRDefault="00D342D0" w:rsidP="00EE2AB0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E1E726" id="_x0000_s1035" type="#_x0000_t202" style="position:absolute;margin-left:0;margin-top:12.6pt;width:273.6pt;height:110.6pt;flip:x;z-index:25167462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">
                <v:textbox style="mso-fit-shape-to-text:t">
                  <w:txbxContent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 (String[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,20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d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The result Add is 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,20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su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The result Sub is 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-----------------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x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4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y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(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The Result is 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-----------------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x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0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y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200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The Result is 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x()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-----------------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"The Result is 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y());</w:t>
                      </w:r>
                    </w:p>
                    <w:p w:rsidR="00D342D0" w:rsidRDefault="00D342D0" w:rsidP="00EE2AB0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Default="00D342D0" w:rsidP="00EE2AB0">
                      <w:pPr>
                        <w:pBdr>
                          <w:bottom w:val="single" w:sz="6" w:space="1" w:color="auto"/>
                        </w:pBd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D342D0" w:rsidRPr="006524D6" w:rsidRDefault="00D342D0" w:rsidP="006524D6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0"/>
                          <w:szCs w:val="20"/>
                          <w:u w:val="single"/>
                          <w:lang w:bidi="ar-IQ"/>
                        </w:rPr>
                      </w:pPr>
                      <w:r w:rsidRPr="006524D6">
                        <w:rPr>
                          <w:rFonts w:ascii="Consolas" w:hAnsi="Consolas"/>
                          <w:b/>
                          <w:bCs/>
                          <w:sz w:val="20"/>
                          <w:szCs w:val="20"/>
                          <w:u w:val="single"/>
                          <w:lang w:bidi="ar-IQ"/>
                        </w:rPr>
                        <w:t>Console:</w:t>
                      </w:r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The result Add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is :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30</w:t>
                      </w:r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The result Sub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is :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-10</w:t>
                      </w:r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-----------------</w:t>
                      </w:r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The Result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is :14</w:t>
                      </w:r>
                      <w:proofErr w:type="gramEnd"/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-----------------</w:t>
                      </w:r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The Result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is :100</w:t>
                      </w:r>
                      <w:proofErr w:type="gramEnd"/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-----------------</w:t>
                      </w:r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The Result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is :200</w:t>
                      </w:r>
                      <w:proofErr w:type="gramEnd"/>
                    </w:p>
                    <w:p w:rsidR="00D342D0" w:rsidRDefault="00D342D0" w:rsidP="00C17355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D342D0" w:rsidRPr="00EE2AB0" w:rsidRDefault="00D342D0" w:rsidP="00EE2AB0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6524D6" w:rsidRDefault="00E175E4" w:rsidP="00EB056E">
      <w:pPr>
        <w:jc w:val="right"/>
        <w:rPr>
          <w:sz w:val="28"/>
          <w:szCs w:val="28"/>
          <w:lang w:bidi="ar-IQ"/>
        </w:rPr>
      </w:pPr>
      <w:r w:rsidRPr="00EB056E">
        <w:rPr>
          <w:noProof/>
          <w:sz w:val="28"/>
          <w:szCs w:val="28"/>
          <w:rtl/>
        </w:rPr>
        <w:lastRenderedPageBreak/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31F1E55" wp14:editId="3BDB8BC7">
                <wp:simplePos x="0" y="0"/>
                <wp:positionH relativeFrom="column">
                  <wp:posOffset>3190875</wp:posOffset>
                </wp:positionH>
                <wp:positionV relativeFrom="paragraph">
                  <wp:posOffset>333375</wp:posOffset>
                </wp:positionV>
                <wp:extent cx="3581400" cy="3627120"/>
                <wp:effectExtent l="0" t="0" r="19050" b="11430"/>
                <wp:wrapSquare wrapText="bothSides"/>
                <wp:docPr id="8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581400" cy="3627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 (String[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,20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0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10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EB056E" w:rsidRDefault="00EB056E" w:rsidP="00EB056E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F1E55" id="_x0000_s1036" type="#_x0000_t202" style="position:absolute;margin-left:251.25pt;margin-top:26.25pt;width:282pt;height:285.6pt;flip:x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">
                <v:textbox>
                  <w:txbxContent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 (String[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,20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0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10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EB056E" w:rsidRDefault="00EB056E" w:rsidP="00EB056E">
                      <w:pPr>
                        <w:jc w:val="righ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7382E" w:rsidRPr="00EB056E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B0152E4" wp14:editId="0CD5D125">
                <wp:simplePos x="0" y="0"/>
                <wp:positionH relativeFrom="margin">
                  <wp:posOffset>20955</wp:posOffset>
                </wp:positionH>
                <wp:positionV relativeFrom="paragraph">
                  <wp:posOffset>348615</wp:posOffset>
                </wp:positionV>
                <wp:extent cx="3086100" cy="3611880"/>
                <wp:effectExtent l="0" t="0" r="19050" b="26670"/>
                <wp:wrapSquare wrapText="bothSides"/>
                <wp:docPr id="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086100" cy="3611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 (String[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,20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0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s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10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);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EB056E" w:rsidRDefault="00EB056E" w:rsidP="00EB056E">
                            <w:pPr>
                              <w:pBdr>
                                <w:bottom w:val="single" w:sz="6" w:space="1" w:color="auto"/>
                              </w:pBd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0"/>
                                <w:szCs w:val="20"/>
                                <w:lang w:bidi="ar-IQ"/>
                              </w:rPr>
                              <w:t>Console: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30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210</w:t>
                            </w:r>
                          </w:p>
                          <w:p w:rsid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0</w:t>
                            </w:r>
                          </w:p>
                          <w:p w:rsidR="00EB056E" w:rsidRPr="00EB056E" w:rsidRDefault="00EB056E" w:rsidP="00EB056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  <w:lang w:bidi="ar-IQ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10</w:t>
                            </w:r>
                          </w:p>
                          <w:p w:rsidR="00EB056E" w:rsidRDefault="00EB056E" w:rsidP="00EB056E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152E4" id="_x0000_s1037" type="#_x0000_t202" style="position:absolute;margin-left:1.65pt;margin-top:27.45pt;width:243pt;height:284.4pt;flip:x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">
                <v:textbox>
                  <w:txbxContent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 (String[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,20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0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s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10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);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EB056E" w:rsidRDefault="00EB056E" w:rsidP="00EB056E">
                      <w:pPr>
                        <w:pBdr>
                          <w:bottom w:val="single" w:sz="6" w:space="1" w:color="auto"/>
                        </w:pBd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0"/>
                          <w:szCs w:val="20"/>
                          <w:lang w:bidi="ar-IQ"/>
                        </w:rPr>
                        <w:t>Console: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30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210</w:t>
                      </w:r>
                    </w:p>
                    <w:p w:rsid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0</w:t>
                      </w:r>
                    </w:p>
                    <w:p w:rsidR="00EB056E" w:rsidRPr="00EB056E" w:rsidRDefault="00EB056E" w:rsidP="00EB056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  <w:lang w:bidi="ar-IQ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10</w:t>
                      </w:r>
                    </w:p>
                    <w:p w:rsidR="00EB056E" w:rsidRDefault="00EB056E" w:rsidP="00EB056E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28CD">
        <w:rPr>
          <w:sz w:val="28"/>
          <w:szCs w:val="28"/>
          <w:lang w:bidi="ar-IQ"/>
        </w:rPr>
        <w:t>EX5</w:t>
      </w:r>
      <w:r w:rsidR="006524D6">
        <w:rPr>
          <w:sz w:val="28"/>
          <w:szCs w:val="28"/>
          <w:lang w:bidi="ar-IQ"/>
        </w:rPr>
        <w:t>:</w:t>
      </w:r>
      <w:r w:rsidR="006524D6" w:rsidRPr="006524D6">
        <w:rPr>
          <w:sz w:val="28"/>
          <w:szCs w:val="28"/>
          <w:lang w:bidi="ar-IQ"/>
        </w:rPr>
        <w:t xml:space="preserve"> </w:t>
      </w:r>
      <w:r w:rsidR="006524D6" w:rsidRPr="00C17355">
        <w:t xml:space="preserve"> </w:t>
      </w:r>
      <w:r w:rsidR="006524D6" w:rsidRPr="00C17355">
        <w:rPr>
          <w:sz w:val="28"/>
          <w:szCs w:val="28"/>
          <w:lang w:bidi="ar-IQ"/>
        </w:rPr>
        <w:t xml:space="preserve">Application of the </w:t>
      </w:r>
      <w:r w:rsidR="00D342D0">
        <w:rPr>
          <w:sz w:val="28"/>
          <w:szCs w:val="28"/>
          <w:lang w:bidi="ar-IQ"/>
        </w:rPr>
        <w:t>first</w:t>
      </w:r>
      <w:r w:rsidR="006524D6" w:rsidRPr="00C17355">
        <w:rPr>
          <w:sz w:val="28"/>
          <w:szCs w:val="28"/>
          <w:lang w:bidi="ar-IQ"/>
        </w:rPr>
        <w:t xml:space="preserve"> part of the </w:t>
      </w:r>
      <w:proofErr w:type="gramStart"/>
      <w:r w:rsidR="006524D6" w:rsidRPr="00C17355">
        <w:rPr>
          <w:sz w:val="28"/>
          <w:szCs w:val="28"/>
          <w:lang w:bidi="ar-IQ"/>
        </w:rPr>
        <w:t>program</w:t>
      </w:r>
      <w:r w:rsidR="006524D6">
        <w:rPr>
          <w:sz w:val="28"/>
          <w:szCs w:val="28"/>
          <w:lang w:bidi="ar-IQ"/>
        </w:rPr>
        <w:t>(</w:t>
      </w:r>
      <w:proofErr w:type="spellStart"/>
      <w:proofErr w:type="gramEnd"/>
      <w:r w:rsidR="00EB056E">
        <w:rPr>
          <w:sz w:val="28"/>
          <w:szCs w:val="28"/>
          <w:lang w:bidi="ar-IQ"/>
        </w:rPr>
        <w:t>Anothercalca</w:t>
      </w:r>
      <w:proofErr w:type="spellEnd"/>
      <w:r w:rsidR="006524D6">
        <w:rPr>
          <w:sz w:val="28"/>
          <w:szCs w:val="28"/>
          <w:lang w:bidi="ar-IQ"/>
        </w:rPr>
        <w:t xml:space="preserve"> Class).</w:t>
      </w:r>
    </w:p>
    <w:p w:rsidR="00EB056E" w:rsidRDefault="00EB056E" w:rsidP="00EB056E">
      <w:pPr>
        <w:jc w:val="right"/>
        <w:rPr>
          <w:sz w:val="28"/>
          <w:szCs w:val="28"/>
          <w:lang w:bidi="ar-IQ"/>
        </w:rPr>
      </w:pPr>
    </w:p>
    <w:p w:rsidR="00E175E4" w:rsidRDefault="00E175E4" w:rsidP="00EB056E">
      <w:pPr>
        <w:jc w:val="right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=====================================================================</w:t>
      </w:r>
    </w:p>
    <w:p w:rsidR="00EE2AB0" w:rsidRPr="006524D6" w:rsidRDefault="004032CE" w:rsidP="0037382E">
      <w:pPr>
        <w:jc w:val="right"/>
        <w:rPr>
          <w:sz w:val="28"/>
          <w:szCs w:val="28"/>
          <w:lang w:bidi="ar-IQ"/>
        </w:rPr>
      </w:pPr>
      <w:r w:rsidRPr="0037382E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CC3A91A" wp14:editId="093B31DA">
                <wp:simplePos x="0" y="0"/>
                <wp:positionH relativeFrom="margin">
                  <wp:align>left</wp:align>
                </wp:positionH>
                <wp:positionV relativeFrom="paragraph">
                  <wp:posOffset>273685</wp:posOffset>
                </wp:positionV>
                <wp:extent cx="3139440" cy="3779520"/>
                <wp:effectExtent l="0" t="0" r="22860" b="11430"/>
                <wp:wrapSquare wrapText="bothSides"/>
                <wp:docPr id="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139440" cy="3779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 (String[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0,20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mu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calc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div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37382E" w:rsidRDefault="0037382E" w:rsidP="0037382E">
                            <w:pPr>
                              <w:pBdr>
                                <w:bottom w:val="single" w:sz="6" w:space="1" w:color="auto"/>
                              </w:pBd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onsole: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30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200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:rsidR="0037382E" w:rsidRDefault="0037382E" w:rsidP="0037382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3A91A" id="_x0000_s1038" type="#_x0000_t202" style="position:absolute;margin-left:0;margin-top:21.55pt;width:247.2pt;height:297.6pt;flip:x;z-index:2516828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">
                <v:textbox>
                  <w:txbxContent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 (String[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0,20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mu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calc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div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37382E" w:rsidRDefault="0037382E" w:rsidP="0037382E">
                      <w:pPr>
                        <w:pBdr>
                          <w:bottom w:val="single" w:sz="6" w:space="1" w:color="auto"/>
                        </w:pBd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onsole: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30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200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0</w:t>
                      </w:r>
                    </w:p>
                    <w:p w:rsidR="0037382E" w:rsidRDefault="0037382E" w:rsidP="0037382E"/>
                  </w:txbxContent>
                </v:textbox>
                <w10:wrap type="square" anchorx="margin"/>
              </v:shape>
            </w:pict>
          </mc:Fallback>
        </mc:AlternateContent>
      </w:r>
      <w:r w:rsidR="008828CD">
        <w:rPr>
          <w:sz w:val="28"/>
          <w:szCs w:val="28"/>
          <w:lang w:bidi="ar-IQ"/>
        </w:rPr>
        <w:t>EX6</w:t>
      </w:r>
      <w:proofErr w:type="gramStart"/>
      <w:r w:rsidR="0037382E">
        <w:rPr>
          <w:sz w:val="28"/>
          <w:szCs w:val="28"/>
          <w:lang w:bidi="ar-IQ"/>
        </w:rPr>
        <w:t>:using</w:t>
      </w:r>
      <w:proofErr w:type="gramEnd"/>
      <w:r w:rsidR="0037382E">
        <w:rPr>
          <w:sz w:val="28"/>
          <w:szCs w:val="28"/>
          <w:lang w:bidi="ar-IQ"/>
        </w:rPr>
        <w:t xml:space="preserve"> inherent with capsulate and encapsulate data inside the classes.</w:t>
      </w:r>
      <w:r w:rsidR="0037382E" w:rsidRPr="0037382E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8DFD805" wp14:editId="4E6F0E5C">
                <wp:simplePos x="0" y="0"/>
                <wp:positionH relativeFrom="column">
                  <wp:posOffset>3281680</wp:posOffset>
                </wp:positionH>
                <wp:positionV relativeFrom="paragraph">
                  <wp:posOffset>273050</wp:posOffset>
                </wp:positionV>
                <wp:extent cx="3383280" cy="1404620"/>
                <wp:effectExtent l="0" t="0" r="26670" b="22860"/>
                <wp:wrapSquare wrapText="bothSides"/>
                <wp:docPr id="10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3832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extend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imlecal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up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notherc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up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mu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*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div()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==0) 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0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get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)/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37382E" w:rsidRDefault="0037382E" w:rsidP="0037382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37382E" w:rsidRDefault="0037382E" w:rsidP="0037382E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DFD805" id="_x0000_s1039" type="#_x0000_t202" style="position:absolute;margin-left:258.4pt;margin-top:21.5pt;width:266.4pt;height:110.6pt;flip:x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">
                <v:textbox style="mso-fit-shape-to-text:t">
                  <w:txbxContent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extend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imlecal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{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up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notherc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up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mu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*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div()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==0) 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0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getx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)/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37382E" w:rsidRDefault="0037382E" w:rsidP="0037382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37382E" w:rsidRDefault="0037382E" w:rsidP="0037382E">
                      <w:pPr>
                        <w:jc w:val="righ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4032CE" w:rsidRDefault="004032CE" w:rsidP="004032CE">
      <w:pPr>
        <w:tabs>
          <w:tab w:val="left" w:pos="9428"/>
          <w:tab w:val="right" w:pos="10772"/>
        </w:tabs>
        <w:rPr>
          <w:sz w:val="28"/>
          <w:szCs w:val="28"/>
          <w:lang w:bidi="ar-IQ"/>
        </w:rPr>
      </w:pPr>
    </w:p>
    <w:p w:rsidR="00EE2AB0" w:rsidRDefault="00143992" w:rsidP="004032CE">
      <w:pPr>
        <w:tabs>
          <w:tab w:val="left" w:pos="9428"/>
          <w:tab w:val="right" w:pos="10772"/>
        </w:tabs>
        <w:bidi w:val="0"/>
        <w:rPr>
          <w:sz w:val="28"/>
          <w:szCs w:val="28"/>
          <w:rtl/>
          <w:lang w:bidi="ar-IQ"/>
        </w:rPr>
      </w:pPr>
      <w:r w:rsidRPr="004032CE">
        <w:rPr>
          <w:noProof/>
          <w:sz w:val="28"/>
          <w:szCs w:val="28"/>
          <w:rtl/>
        </w:rPr>
        <w:lastRenderedPageBreak/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7A4AF92" wp14:editId="53F03B72">
                <wp:simplePos x="0" y="0"/>
                <wp:positionH relativeFrom="column">
                  <wp:posOffset>3168015</wp:posOffset>
                </wp:positionH>
                <wp:positionV relativeFrom="paragraph">
                  <wp:posOffset>241300</wp:posOffset>
                </wp:positionV>
                <wp:extent cx="3566160" cy="3764280"/>
                <wp:effectExtent l="0" t="0" r="15240" b="26670"/>
                <wp:wrapSquare wrapText="bothSides"/>
                <wp:docPr id="1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566160" cy="3764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 {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dd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sub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  <w:shd w:val="clear" w:color="auto" w:fill="D4D4D4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-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  <w:shd w:val="clear" w:color="auto" w:fill="D4D4D4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mu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div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=0)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0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4032CE" w:rsidRDefault="004032CE" w:rsidP="004032CE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A4AF92" id="_x0000_t202" coordsize="21600,21600" o:spt="202" path="m,l,21600r21600,l21600,xe">
                <v:stroke joinstyle="miter"/>
                <v:path gradientshapeok="t" o:connecttype="rect"/>
              </v:shapetype>
              <v:shape id="_x0000_s1040" type="#_x0000_t202" style="position:absolute;margin-left:249.45pt;margin-top:19pt;width:280.8pt;height:296.4pt;flip:x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">
                <v:textbox>
                  <w:txbxContent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 {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dd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sub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  <w:shd w:val="clear" w:color="auto" w:fill="D4D4D4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-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  <w:shd w:val="clear" w:color="auto" w:fill="D4D4D4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mu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div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=0)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0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/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4032CE" w:rsidRDefault="004032CE" w:rsidP="004032CE">
                      <w:pPr>
                        <w:jc w:val="right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032CE">
        <w:rPr>
          <w:sz w:val="28"/>
          <w:szCs w:val="28"/>
          <w:lang w:bidi="ar-IQ"/>
        </w:rPr>
        <w:t>EX7</w:t>
      </w:r>
      <w:proofErr w:type="gramStart"/>
      <w:r w:rsidR="004032CE">
        <w:rPr>
          <w:sz w:val="28"/>
          <w:szCs w:val="28"/>
          <w:lang w:bidi="ar-IQ"/>
        </w:rPr>
        <w:t>:Static</w:t>
      </w:r>
      <w:proofErr w:type="gramEnd"/>
      <w:r w:rsidR="004032CE">
        <w:rPr>
          <w:sz w:val="28"/>
          <w:szCs w:val="28"/>
          <w:lang w:bidi="ar-IQ"/>
        </w:rPr>
        <w:t xml:space="preserve"> method.  </w:t>
      </w:r>
    </w:p>
    <w:p w:rsidR="004032CE" w:rsidRDefault="00143992" w:rsidP="00143992">
      <w:pPr>
        <w:jc w:val="right"/>
        <w:rPr>
          <w:sz w:val="28"/>
          <w:szCs w:val="28"/>
          <w:lang w:bidi="ar-IQ"/>
        </w:rPr>
      </w:pPr>
      <w:r w:rsidRPr="004032CE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AE68B4A" wp14:editId="697A581E">
                <wp:simplePos x="0" y="0"/>
                <wp:positionH relativeFrom="column">
                  <wp:posOffset>43180</wp:posOffset>
                </wp:positionH>
                <wp:positionV relativeFrom="paragraph">
                  <wp:posOffset>100965</wp:posOffset>
                </wp:positionV>
                <wp:extent cx="3025140" cy="1404620"/>
                <wp:effectExtent l="0" t="0" r="22860" b="14605"/>
                <wp:wrapSquare wrapText="bothSides"/>
                <wp:docPr id="1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0251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 (String[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10,5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su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12, 15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mu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100, 2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A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div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100, 5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esul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4032CE" w:rsidRDefault="004032CE" w:rsidP="004032CE">
                            <w:pPr>
                              <w:jc w:val="right"/>
                              <w:rPr>
                                <w:sz w:val="24"/>
                                <w:szCs w:val="24"/>
                                <w:lang w:bidi="ar-IQ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bidi="ar-IQ"/>
                              </w:rPr>
                              <w:t>Console: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15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-3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200</w:t>
                            </w:r>
                          </w:p>
                          <w:p w:rsidR="004032CE" w:rsidRDefault="004032CE" w:rsidP="004032C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20</w:t>
                            </w:r>
                          </w:p>
                          <w:p w:rsidR="004032CE" w:rsidRPr="004032CE" w:rsidRDefault="004032CE" w:rsidP="004032CE">
                            <w:pPr>
                              <w:jc w:val="right"/>
                              <w:rPr>
                                <w:sz w:val="24"/>
                                <w:szCs w:val="24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E68B4A" id="_x0000_s1041" type="#_x0000_t202" style="position:absolute;margin-left:3.4pt;margin-top:7.95pt;width:238.2pt;height:110.6pt;flip:x;z-index:2516869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">
                <v:textbox style="mso-fit-shape-to-text:t">
                  <w:txbxContent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 (String[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</w:rPr>
                        <w:t>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10,5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</w:rPr>
                        <w:t>su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12, 15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</w:rPr>
                        <w:t>mu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100, 2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A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</w:rPr>
                        <w:t>div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100, 5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esul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4032CE" w:rsidRDefault="004032CE" w:rsidP="004032CE">
                      <w:pPr>
                        <w:jc w:val="right"/>
                        <w:rPr>
                          <w:sz w:val="24"/>
                          <w:szCs w:val="24"/>
                          <w:lang w:bidi="ar-IQ"/>
                        </w:rPr>
                      </w:pPr>
                      <w:r>
                        <w:rPr>
                          <w:sz w:val="24"/>
                          <w:szCs w:val="24"/>
                          <w:lang w:bidi="ar-IQ"/>
                        </w:rPr>
                        <w:t>Console: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15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-3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200</w:t>
                      </w:r>
                    </w:p>
                    <w:p w:rsidR="004032CE" w:rsidRDefault="004032CE" w:rsidP="004032C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20</w:t>
                      </w:r>
                    </w:p>
                    <w:p w:rsidR="004032CE" w:rsidRPr="004032CE" w:rsidRDefault="004032CE" w:rsidP="004032CE">
                      <w:pPr>
                        <w:jc w:val="right"/>
                        <w:rPr>
                          <w:sz w:val="24"/>
                          <w:szCs w:val="24"/>
                          <w:lang w:bidi="ar-IQ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43992" w:rsidRDefault="00143992" w:rsidP="00644BAF">
      <w:pPr>
        <w:jc w:val="right"/>
        <w:rPr>
          <w:sz w:val="28"/>
          <w:szCs w:val="28"/>
          <w:lang w:bidi="ar-IQ"/>
        </w:rPr>
      </w:pPr>
      <w:r>
        <w:rPr>
          <w:sz w:val="28"/>
          <w:szCs w:val="28"/>
          <w:lang w:bidi="ar-IQ"/>
        </w:rPr>
        <w:t>EX8: Overloa</w:t>
      </w:r>
      <w:r w:rsidRPr="00143992">
        <w:rPr>
          <w:sz w:val="28"/>
          <w:szCs w:val="28"/>
          <w:lang w:bidi="ar-IQ"/>
        </w:rPr>
        <w:t>d application inside the classes</w:t>
      </w:r>
      <w:r>
        <w:rPr>
          <w:sz w:val="28"/>
          <w:szCs w:val="28"/>
          <w:lang w:bidi="ar-IQ"/>
        </w:rPr>
        <w:t>.</w:t>
      </w:r>
    </w:p>
    <w:p w:rsidR="00EE2AB0" w:rsidRDefault="00143992" w:rsidP="009B03D5">
      <w:pPr>
        <w:jc w:val="right"/>
        <w:rPr>
          <w:sz w:val="28"/>
          <w:szCs w:val="28"/>
          <w:lang w:bidi="ar-IQ"/>
        </w:rPr>
      </w:pPr>
      <w:r w:rsidRPr="00143992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63A26A9" wp14:editId="4FE9D099">
                <wp:simplePos x="0" y="0"/>
                <wp:positionH relativeFrom="column">
                  <wp:posOffset>3172460</wp:posOffset>
                </wp:positionH>
                <wp:positionV relativeFrom="paragraph">
                  <wp:posOffset>276860</wp:posOffset>
                </wp:positionV>
                <wp:extent cx="2360930" cy="1404620"/>
                <wp:effectExtent l="22860" t="0" r="0" b="11430"/>
                <wp:wrapSquare wrapText="bothSides"/>
                <wp:docPr id="1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Overloading {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dd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flo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dd(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flo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floa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shd w:val="clear" w:color="auto" w:fill="D4D4D4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  <w:shd w:val="clear" w:color="auto" w:fill="D4D4D4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  <w:shd w:val="clear" w:color="auto" w:fill="D4D4D4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D4D4D4"/>
                              </w:rPr>
                              <w:t>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Add(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dou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143992" w:rsidRDefault="00143992" w:rsidP="00143992">
                            <w:pPr>
                              <w:jc w:val="right"/>
                              <w:rPr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A26A9" id="_x0000_s1042" type="#_x0000_t202" style="position:absolute;margin-left:249.8pt;margin-top:21.8pt;width:185.9pt;height:110.6pt;flip:x;z-index:2516930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">
                <v:textbox style="mso-fit-shape-to-text:t">
                  <w:txbxContent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Overloading {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dd(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flo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dd(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flo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floa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shd w:val="clear" w:color="auto" w:fill="D4D4D4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  <w:shd w:val="clear" w:color="auto" w:fill="D4D4D4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  <w:shd w:val="clear" w:color="auto" w:fill="D4D4D4"/>
                        </w:rPr>
                        <w:t>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D4D4D4"/>
                        </w:rPr>
                        <w:t>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Add(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doubl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b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143992" w:rsidRDefault="00143992" w:rsidP="00143992">
                      <w:pPr>
                        <w:jc w:val="right"/>
                        <w:rPr>
                          <w:lang w:bidi="ar-IQ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143992">
        <w:rPr>
          <w:noProof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11E2B48" wp14:editId="0D6F537C">
                <wp:simplePos x="0" y="0"/>
                <wp:positionH relativeFrom="margin">
                  <wp:align>left</wp:align>
                </wp:positionH>
                <wp:positionV relativeFrom="paragraph">
                  <wp:posOffset>213360</wp:posOffset>
                </wp:positionV>
                <wp:extent cx="3131820" cy="1404620"/>
                <wp:effectExtent l="0" t="0" r="11430" b="26035"/>
                <wp:wrapSquare wrapText="bothSides"/>
                <wp:docPr id="1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1318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ack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Two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Pract1 {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main (String[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Overloading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Overloading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10, 90)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"The Result of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input is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floa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1.5f, 3.5f)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"The Result of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input is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D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Ad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77, 33)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System.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i/>
                                <w:iCs/>
                                <w:color w:val="0000C0"/>
                                <w:sz w:val="20"/>
                                <w:szCs w:val="20"/>
                              </w:rPr>
                              <w:t>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"The Result of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input is: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Consolas" w:hAnsi="Consolas" w:cs="Consolas"/>
                                <w:color w:val="6A3E3E"/>
                                <w:sz w:val="20"/>
                                <w:szCs w:val="20"/>
                              </w:rPr>
                              <w:t>D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143992" w:rsidRDefault="00143992" w:rsidP="00143992">
                            <w:pPr>
                              <w:pBdr>
                                <w:bottom w:val="single" w:sz="6" w:space="1" w:color="auto"/>
                              </w:pBd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onsole:</w:t>
                            </w:r>
                          </w:p>
                          <w:p w:rsidR="00143992" w:rsidRP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</w:pPr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 xml:space="preserve">The Result of </w:t>
                            </w:r>
                            <w:proofErr w:type="spellStart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 xml:space="preserve"> input is</w:t>
                            </w:r>
                            <w:proofErr w:type="gramStart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>:100</w:t>
                            </w:r>
                            <w:proofErr w:type="gramEnd"/>
                          </w:p>
                          <w:p w:rsidR="00143992" w:rsidRP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</w:pPr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 xml:space="preserve">The Result of </w:t>
                            </w:r>
                            <w:proofErr w:type="spellStart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 xml:space="preserve"> input is</w:t>
                            </w:r>
                            <w:proofErr w:type="gramStart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>:5.0</w:t>
                            </w:r>
                            <w:proofErr w:type="gramEnd"/>
                          </w:p>
                          <w:p w:rsidR="00143992" w:rsidRP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</w:pPr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 xml:space="preserve">The Result of </w:t>
                            </w:r>
                            <w:proofErr w:type="spellStart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 xml:space="preserve"> input is</w:t>
                            </w:r>
                            <w:proofErr w:type="gramStart"/>
                            <w:r w:rsidRPr="00143992">
                              <w:rPr>
                                <w:rFonts w:ascii="Consolas" w:hAnsi="Consolas" w:cs="Consolas"/>
                                <w:color w:val="4472C4" w:themeColor="accent5"/>
                                <w:sz w:val="20"/>
                                <w:szCs w:val="20"/>
                              </w:rPr>
                              <w:t>:110.0</w:t>
                            </w:r>
                            <w:proofErr w:type="gramEnd"/>
                          </w:p>
                          <w:p w:rsidR="00143992" w:rsidRDefault="00143992" w:rsidP="00143992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:rsidR="00143992" w:rsidRPr="00143992" w:rsidRDefault="00143992" w:rsidP="00143992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1E2B48" id="_x0000_s1043" type="#_x0000_t202" style="position:absolute;margin-left:0;margin-top:16.8pt;width:246.6pt;height:110.6pt;flip:x;z-index:25169100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">
                <v:textbox style="mso-fit-shape-to-text:t">
                  <w:txbxContent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ackag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Two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Pract1 {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main (String[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arg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{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Overloading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Overloading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10, 90)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"The Result of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input is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float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1.5f, 3.5f)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"The Result of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input is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D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Ad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77, 33)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System.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i/>
                          <w:iCs/>
                          <w:color w:val="0000C0"/>
                          <w:sz w:val="20"/>
                          <w:szCs w:val="20"/>
                        </w:rPr>
                        <w:t>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"The Result of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input is: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+</w:t>
                      </w:r>
                      <w:r>
                        <w:rPr>
                          <w:rFonts w:ascii="Consolas" w:hAnsi="Consolas" w:cs="Consolas"/>
                          <w:color w:val="6A3E3E"/>
                          <w:sz w:val="20"/>
                          <w:szCs w:val="20"/>
                        </w:rPr>
                        <w:t>D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143992" w:rsidRDefault="00143992" w:rsidP="00143992">
                      <w:pPr>
                        <w:pBdr>
                          <w:bottom w:val="single" w:sz="6" w:space="1" w:color="auto"/>
                        </w:pBd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onsole:</w:t>
                      </w:r>
                    </w:p>
                    <w:p w:rsidR="00143992" w:rsidRP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</w:pPr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 xml:space="preserve">The Result of </w:t>
                      </w:r>
                      <w:proofErr w:type="spellStart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>int</w:t>
                      </w:r>
                      <w:proofErr w:type="spellEnd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 xml:space="preserve"> input is</w:t>
                      </w:r>
                      <w:proofErr w:type="gramStart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>:100</w:t>
                      </w:r>
                      <w:proofErr w:type="gramEnd"/>
                    </w:p>
                    <w:p w:rsidR="00143992" w:rsidRP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</w:pPr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 xml:space="preserve">The Result of </w:t>
                      </w:r>
                      <w:proofErr w:type="spellStart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>int</w:t>
                      </w:r>
                      <w:proofErr w:type="spellEnd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 xml:space="preserve"> input is</w:t>
                      </w:r>
                      <w:proofErr w:type="gramStart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>:5.0</w:t>
                      </w:r>
                      <w:proofErr w:type="gramEnd"/>
                    </w:p>
                    <w:p w:rsidR="00143992" w:rsidRP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</w:pPr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 xml:space="preserve">The Result of </w:t>
                      </w:r>
                      <w:proofErr w:type="spellStart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>int</w:t>
                      </w:r>
                      <w:proofErr w:type="spellEnd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 xml:space="preserve"> input is</w:t>
                      </w:r>
                      <w:proofErr w:type="gramStart"/>
                      <w:r w:rsidRPr="00143992">
                        <w:rPr>
                          <w:rFonts w:ascii="Consolas" w:hAnsi="Consolas" w:cs="Consolas"/>
                          <w:color w:val="4472C4" w:themeColor="accent5"/>
                          <w:sz w:val="20"/>
                          <w:szCs w:val="20"/>
                        </w:rPr>
                        <w:t>:110.0</w:t>
                      </w:r>
                      <w:proofErr w:type="gramEnd"/>
                    </w:p>
                    <w:p w:rsidR="00143992" w:rsidRDefault="00143992" w:rsidP="00143992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:rsidR="00143992" w:rsidRPr="00143992" w:rsidRDefault="00143992" w:rsidP="00143992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sz w:val="28"/>
          <w:szCs w:val="28"/>
          <w:rtl/>
          <w:lang w:bidi="ar-IQ"/>
        </w:rPr>
        <w:t xml:space="preserve"> </w:t>
      </w:r>
      <w:r>
        <w:rPr>
          <w:sz w:val="28"/>
          <w:szCs w:val="28"/>
          <w:lang w:bidi="ar-IQ"/>
        </w:rPr>
        <w:t xml:space="preserve">  </w:t>
      </w: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sz w:val="28"/>
          <w:szCs w:val="28"/>
          <w:lang w:bidi="ar-IQ"/>
        </w:rPr>
      </w:pPr>
    </w:p>
    <w:p w:rsidR="00EE2AB0" w:rsidRDefault="00EE2AB0" w:rsidP="00644BAF">
      <w:pPr>
        <w:jc w:val="right"/>
        <w:rPr>
          <w:rFonts w:hint="cs"/>
          <w:sz w:val="28"/>
          <w:szCs w:val="28"/>
          <w:lang w:bidi="ar-IQ"/>
        </w:rPr>
      </w:pPr>
      <w:bookmarkStart w:id="0" w:name="_GoBack"/>
      <w:bookmarkEnd w:id="0"/>
    </w:p>
    <w:sectPr w:rsidR="00EE2AB0" w:rsidSect="00184CCA">
      <w:pgSz w:w="11906" w:h="16838"/>
      <w:pgMar w:top="567" w:right="567" w:bottom="567" w:left="567" w:header="709" w:footer="709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bU0srA0NTI3sTRV0lEKTi0uzszPAykwrgUAVaFcgCwAAAA="/>
  </w:docVars>
  <w:rsids>
    <w:rsidRoot w:val="000311C5"/>
    <w:rsid w:val="000311C5"/>
    <w:rsid w:val="000C6D8F"/>
    <w:rsid w:val="00143992"/>
    <w:rsid w:val="001558BD"/>
    <w:rsid w:val="00184CCA"/>
    <w:rsid w:val="001E007F"/>
    <w:rsid w:val="00210C25"/>
    <w:rsid w:val="0021608E"/>
    <w:rsid w:val="002D3089"/>
    <w:rsid w:val="0037382E"/>
    <w:rsid w:val="00383929"/>
    <w:rsid w:val="003B23BF"/>
    <w:rsid w:val="003F7581"/>
    <w:rsid w:val="004032CE"/>
    <w:rsid w:val="00404C6D"/>
    <w:rsid w:val="004A1FBE"/>
    <w:rsid w:val="004A3737"/>
    <w:rsid w:val="004B2FDA"/>
    <w:rsid w:val="00544FCE"/>
    <w:rsid w:val="005B2E37"/>
    <w:rsid w:val="005B67FA"/>
    <w:rsid w:val="005E4B75"/>
    <w:rsid w:val="005E57D1"/>
    <w:rsid w:val="00644BAF"/>
    <w:rsid w:val="006524D6"/>
    <w:rsid w:val="006D540D"/>
    <w:rsid w:val="006E3839"/>
    <w:rsid w:val="0073714E"/>
    <w:rsid w:val="00751455"/>
    <w:rsid w:val="0078326E"/>
    <w:rsid w:val="007C30E0"/>
    <w:rsid w:val="00843EFD"/>
    <w:rsid w:val="00853E24"/>
    <w:rsid w:val="008828CD"/>
    <w:rsid w:val="00893875"/>
    <w:rsid w:val="008E02E6"/>
    <w:rsid w:val="008F5F21"/>
    <w:rsid w:val="0090166B"/>
    <w:rsid w:val="009065BD"/>
    <w:rsid w:val="009176A1"/>
    <w:rsid w:val="00973192"/>
    <w:rsid w:val="0097679F"/>
    <w:rsid w:val="00986D46"/>
    <w:rsid w:val="009B03D5"/>
    <w:rsid w:val="009B4595"/>
    <w:rsid w:val="009C4BD9"/>
    <w:rsid w:val="00BB7EAD"/>
    <w:rsid w:val="00C033A4"/>
    <w:rsid w:val="00C0453C"/>
    <w:rsid w:val="00C17355"/>
    <w:rsid w:val="00C353EA"/>
    <w:rsid w:val="00D342D0"/>
    <w:rsid w:val="00D57893"/>
    <w:rsid w:val="00DF3917"/>
    <w:rsid w:val="00E175E4"/>
    <w:rsid w:val="00E5057B"/>
    <w:rsid w:val="00E50EBF"/>
    <w:rsid w:val="00EB056E"/>
    <w:rsid w:val="00EE2AB0"/>
    <w:rsid w:val="00EF7A1D"/>
    <w:rsid w:val="00F2014A"/>
    <w:rsid w:val="00F3022E"/>
    <w:rsid w:val="00F57251"/>
    <w:rsid w:val="00FA242D"/>
    <w:rsid w:val="00FB5469"/>
    <w:rsid w:val="00FC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D5F096F1-C8A3-4C67-B5BA-C1599495B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7</TotalTime>
  <Pages>5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Ahmed Saker 2O11</dc:creator>
  <cp:keywords/>
  <dc:description/>
  <cp:lastModifiedBy>DR.Ahmed Saker 2O11</cp:lastModifiedBy>
  <cp:revision>21</cp:revision>
  <dcterms:created xsi:type="dcterms:W3CDTF">2021-07-27T06:19:00Z</dcterms:created>
  <dcterms:modified xsi:type="dcterms:W3CDTF">2021-08-02T15:30:00Z</dcterms:modified>
</cp:coreProperties>
</file>